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5FE0D96" w:rsidR="00930E06" w:rsidRPr="00BE752A" w:rsidRDefault="003110B1" w:rsidP="0030304C">
      <w:pPr>
        <w:pStyle w:val="Heading1"/>
        <w:jc w:val="center"/>
        <w:rPr>
          <w:color w:val="002060"/>
          <w:sz w:val="36"/>
          <w:szCs w:val="36"/>
        </w:rPr>
      </w:pPr>
      <w:r w:rsidRPr="00BE752A">
        <w:rPr>
          <w:color w:val="002060"/>
          <w:sz w:val="36"/>
          <w:szCs w:val="36"/>
        </w:rPr>
        <w:t>BROKER PERFORMANCE</w:t>
      </w:r>
      <w:r w:rsidR="00FB5403" w:rsidRPr="00BE752A">
        <w:rPr>
          <w:color w:val="002060"/>
          <w:sz w:val="36"/>
          <w:szCs w:val="36"/>
        </w:rPr>
        <w:t xml:space="preserve"> REPORT</w:t>
      </w:r>
      <w:r w:rsidR="00D66402" w:rsidRPr="00BE752A">
        <w:rPr>
          <w:color w:val="002060"/>
          <w:sz w:val="36"/>
          <w:szCs w:val="36"/>
        </w:rPr>
        <w:t xml:space="preserve"> </w:t>
      </w:r>
      <w:r w:rsidR="00A15C08" w:rsidRPr="00BE752A">
        <w:rPr>
          <w:color w:val="002060"/>
          <w:sz w:val="36"/>
          <w:szCs w:val="36"/>
        </w:rPr>
        <w:t>–</w:t>
      </w:r>
      <w:r w:rsidR="00D66402" w:rsidRPr="00BE752A">
        <w:rPr>
          <w:color w:val="002060"/>
          <w:sz w:val="36"/>
          <w:szCs w:val="36"/>
        </w:rPr>
        <w:t xml:space="preserve"> </w:t>
      </w:r>
      <w:r w:rsidR="00D048E3">
        <w:rPr>
          <w:color w:val="002060"/>
          <w:sz w:val="36"/>
          <w:szCs w:val="36"/>
        </w:rPr>
        <w:t>Ju</w:t>
      </w:r>
      <w:r w:rsidR="004F7110">
        <w:rPr>
          <w:color w:val="002060"/>
          <w:sz w:val="36"/>
          <w:szCs w:val="36"/>
        </w:rPr>
        <w:t>ly</w:t>
      </w:r>
      <w:r w:rsidR="005A3E35" w:rsidRPr="00BE752A">
        <w:rPr>
          <w:color w:val="002060"/>
          <w:sz w:val="36"/>
          <w:szCs w:val="36"/>
        </w:rPr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56"/>
        <w:gridCol w:w="1630"/>
        <w:gridCol w:w="1247"/>
        <w:gridCol w:w="1572"/>
        <w:gridCol w:w="1225"/>
        <w:gridCol w:w="1296"/>
        <w:gridCol w:w="1169"/>
      </w:tblGrid>
      <w:tr w:rsidR="00B97722" w:rsidRPr="002D4A2C" w14:paraId="3B34A542" w14:textId="7575DEF1" w:rsidTr="003825E3">
        <w:trPr>
          <w:trHeight w:val="1151"/>
        </w:trPr>
        <w:tc>
          <w:tcPr>
            <w:tcW w:w="2484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1286" w:type="dxa"/>
            <w:shd w:val="clear" w:color="auto" w:fill="002060"/>
          </w:tcPr>
          <w:p w14:paraId="21729BC1" w14:textId="1D5EA70A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  <w:r w:rsidR="004F7110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June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50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9" w:type="dxa"/>
            <w:shd w:val="clear" w:color="auto" w:fill="002060"/>
          </w:tcPr>
          <w:p w14:paraId="79FDF608" w14:textId="45B6A813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4F711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une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190" w:type="dxa"/>
            <w:shd w:val="clear" w:color="auto" w:fill="002060"/>
          </w:tcPr>
          <w:p w14:paraId="45F6C434" w14:textId="21B78EC4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4F711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une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713FB7">
        <w:tc>
          <w:tcPr>
            <w:tcW w:w="2484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30157D91" w:rsidR="00713FB7" w:rsidRPr="00F61D49" w:rsidRDefault="004F711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559,499</w:t>
            </w:r>
          </w:p>
        </w:tc>
        <w:tc>
          <w:tcPr>
            <w:tcW w:w="1286" w:type="dxa"/>
          </w:tcPr>
          <w:p w14:paraId="60D4F977" w14:textId="5A7D0625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5.63%</w:t>
            </w:r>
          </w:p>
        </w:tc>
        <w:tc>
          <w:tcPr>
            <w:tcW w:w="1650" w:type="dxa"/>
          </w:tcPr>
          <w:p w14:paraId="186F4DF8" w14:textId="418D8E30" w:rsidR="00713FB7" w:rsidRPr="00F61D49" w:rsidRDefault="00FC051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41,485</w:t>
            </w:r>
          </w:p>
        </w:tc>
        <w:tc>
          <w:tcPr>
            <w:tcW w:w="1259" w:type="dxa"/>
          </w:tcPr>
          <w:p w14:paraId="7B077D10" w14:textId="354FA767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5.62%</w:t>
            </w:r>
          </w:p>
        </w:tc>
        <w:tc>
          <w:tcPr>
            <w:tcW w:w="1296" w:type="dxa"/>
          </w:tcPr>
          <w:p w14:paraId="71E92A97" w14:textId="689E7C0B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700,984</w:t>
            </w:r>
          </w:p>
        </w:tc>
        <w:tc>
          <w:tcPr>
            <w:tcW w:w="1190" w:type="dxa"/>
          </w:tcPr>
          <w:p w14:paraId="36F07202" w14:textId="19B1D941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5.63%</w:t>
            </w:r>
          </w:p>
        </w:tc>
      </w:tr>
      <w:bookmarkEnd w:id="1"/>
      <w:tr w:rsidR="00713FB7" w:rsidRPr="002D4A2C" w14:paraId="1A353018" w14:textId="1C2C091A" w:rsidTr="00713FB7">
        <w:tc>
          <w:tcPr>
            <w:tcW w:w="2484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018ADD20" w:rsidR="00713FB7" w:rsidRPr="00F61D49" w:rsidRDefault="004F711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16,951</w:t>
            </w:r>
          </w:p>
        </w:tc>
        <w:tc>
          <w:tcPr>
            <w:tcW w:w="1286" w:type="dxa"/>
          </w:tcPr>
          <w:p w14:paraId="22151B91" w14:textId="4701D9C9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33%</w:t>
            </w:r>
          </w:p>
        </w:tc>
        <w:tc>
          <w:tcPr>
            <w:tcW w:w="1650" w:type="dxa"/>
          </w:tcPr>
          <w:p w14:paraId="4D3F8DF1" w14:textId="7C5734F8" w:rsidR="00713FB7" w:rsidRPr="00F61D49" w:rsidRDefault="00FC051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72,963</w:t>
            </w:r>
          </w:p>
        </w:tc>
        <w:tc>
          <w:tcPr>
            <w:tcW w:w="1259" w:type="dxa"/>
          </w:tcPr>
          <w:p w14:paraId="4A660DDF" w14:textId="507B43A5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24%</w:t>
            </w:r>
          </w:p>
        </w:tc>
        <w:tc>
          <w:tcPr>
            <w:tcW w:w="1296" w:type="dxa"/>
          </w:tcPr>
          <w:p w14:paraId="292BBD18" w14:textId="4D99BA28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89,914</w:t>
            </w:r>
          </w:p>
        </w:tc>
        <w:tc>
          <w:tcPr>
            <w:tcW w:w="1190" w:type="dxa"/>
          </w:tcPr>
          <w:p w14:paraId="6065DB4C" w14:textId="12DC19FD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31%</w:t>
            </w:r>
          </w:p>
        </w:tc>
      </w:tr>
      <w:tr w:rsidR="00713FB7" w:rsidRPr="002D4A2C" w14:paraId="5B1C80A1" w14:textId="539FFA1D" w:rsidTr="00713FB7">
        <w:tc>
          <w:tcPr>
            <w:tcW w:w="2484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01F428C4" w:rsidR="00713FB7" w:rsidRPr="00F61D49" w:rsidRDefault="004F7110" w:rsidP="00781F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96,816</w:t>
            </w:r>
          </w:p>
        </w:tc>
        <w:tc>
          <w:tcPr>
            <w:tcW w:w="1286" w:type="dxa"/>
          </w:tcPr>
          <w:p w14:paraId="53844846" w14:textId="30C7A27F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41%</w:t>
            </w:r>
          </w:p>
        </w:tc>
        <w:tc>
          <w:tcPr>
            <w:tcW w:w="1650" w:type="dxa"/>
          </w:tcPr>
          <w:p w14:paraId="37DF2AF8" w14:textId="6EE1871E" w:rsidR="00713FB7" w:rsidRPr="00F61D49" w:rsidRDefault="00FC051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69,328</w:t>
            </w:r>
          </w:p>
        </w:tc>
        <w:tc>
          <w:tcPr>
            <w:tcW w:w="1259" w:type="dxa"/>
          </w:tcPr>
          <w:p w14:paraId="3D63A6E3" w14:textId="6B0754CE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23%</w:t>
            </w:r>
          </w:p>
        </w:tc>
        <w:tc>
          <w:tcPr>
            <w:tcW w:w="1296" w:type="dxa"/>
          </w:tcPr>
          <w:p w14:paraId="07802BC9" w14:textId="662DBD0F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66,144</w:t>
            </w:r>
          </w:p>
        </w:tc>
        <w:tc>
          <w:tcPr>
            <w:tcW w:w="1190" w:type="dxa"/>
          </w:tcPr>
          <w:p w14:paraId="3B4AFE75" w14:textId="45C5CEC7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37%</w:t>
            </w:r>
          </w:p>
        </w:tc>
      </w:tr>
      <w:tr w:rsidR="00713FB7" w:rsidRPr="002D4A2C" w14:paraId="0841585A" w14:textId="30A29175" w:rsidTr="00713FB7">
        <w:tc>
          <w:tcPr>
            <w:tcW w:w="2484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56C92D0C" w:rsidR="00713FB7" w:rsidRPr="00F61D49" w:rsidRDefault="004F711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0,135</w:t>
            </w:r>
          </w:p>
        </w:tc>
        <w:tc>
          <w:tcPr>
            <w:tcW w:w="1286" w:type="dxa"/>
          </w:tcPr>
          <w:p w14:paraId="6984233A" w14:textId="37F96BB6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.12%</w:t>
            </w:r>
          </w:p>
        </w:tc>
        <w:tc>
          <w:tcPr>
            <w:tcW w:w="1650" w:type="dxa"/>
          </w:tcPr>
          <w:p w14:paraId="7AE69DBF" w14:textId="14309556" w:rsidR="00713FB7" w:rsidRPr="00F61D49" w:rsidRDefault="00FC051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,635</w:t>
            </w:r>
          </w:p>
        </w:tc>
        <w:tc>
          <w:tcPr>
            <w:tcW w:w="1259" w:type="dxa"/>
          </w:tcPr>
          <w:p w14:paraId="6B747334" w14:textId="090966BA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33%</w:t>
            </w:r>
          </w:p>
        </w:tc>
        <w:tc>
          <w:tcPr>
            <w:tcW w:w="1296" w:type="dxa"/>
          </w:tcPr>
          <w:p w14:paraId="7C3E975A" w14:textId="74F11F6B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3,770</w:t>
            </w:r>
          </w:p>
        </w:tc>
        <w:tc>
          <w:tcPr>
            <w:tcW w:w="1190" w:type="dxa"/>
          </w:tcPr>
          <w:p w14:paraId="67B30AEC" w14:textId="5FEBD8BE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.31%</w:t>
            </w:r>
          </w:p>
        </w:tc>
      </w:tr>
      <w:tr w:rsidR="00713FB7" w:rsidRPr="002D4A2C" w14:paraId="3B19F136" w14:textId="439ACC5B" w:rsidTr="00713FB7">
        <w:tc>
          <w:tcPr>
            <w:tcW w:w="2484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396814D1" w:rsidR="00713FB7" w:rsidRPr="00F61D49" w:rsidRDefault="004F711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42,548</w:t>
            </w:r>
          </w:p>
        </w:tc>
        <w:tc>
          <w:tcPr>
            <w:tcW w:w="1286" w:type="dxa"/>
          </w:tcPr>
          <w:p w14:paraId="25E171B0" w14:textId="4129A1B9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7.38%</w:t>
            </w:r>
          </w:p>
        </w:tc>
        <w:tc>
          <w:tcPr>
            <w:tcW w:w="1650" w:type="dxa"/>
          </w:tcPr>
          <w:p w14:paraId="2B3C15B8" w14:textId="315C6425" w:rsidR="00713FB7" w:rsidRPr="00F61D49" w:rsidRDefault="00FC051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68,522</w:t>
            </w:r>
          </w:p>
        </w:tc>
        <w:tc>
          <w:tcPr>
            <w:tcW w:w="1259" w:type="dxa"/>
          </w:tcPr>
          <w:p w14:paraId="33402B26" w14:textId="36BBEBC1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7.14%</w:t>
            </w:r>
          </w:p>
        </w:tc>
        <w:tc>
          <w:tcPr>
            <w:tcW w:w="1296" w:type="dxa"/>
          </w:tcPr>
          <w:p w14:paraId="7FDFC607" w14:textId="295347B2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11,070</w:t>
            </w:r>
          </w:p>
        </w:tc>
        <w:tc>
          <w:tcPr>
            <w:tcW w:w="1190" w:type="dxa"/>
          </w:tcPr>
          <w:p w14:paraId="249E9AC6" w14:textId="3EDA2259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7.32%</w:t>
            </w:r>
          </w:p>
        </w:tc>
      </w:tr>
      <w:tr w:rsidR="00713FB7" w:rsidRPr="002D4A2C" w14:paraId="5CE7B3D6" w14:textId="14BFBD50" w:rsidTr="00713FB7">
        <w:tc>
          <w:tcPr>
            <w:tcW w:w="2484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14:paraId="64D042A3" w14:textId="77777777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A93A32D" w14:textId="41FEBE1D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14:paraId="0CD1AE48" w14:textId="77777777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</w:tcPr>
          <w:p w14:paraId="1ACE7471" w14:textId="77777777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713FB7">
        <w:tc>
          <w:tcPr>
            <w:tcW w:w="2484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630" w:type="dxa"/>
          </w:tcPr>
          <w:p w14:paraId="00101CE2" w14:textId="37D38879" w:rsidR="00713FB7" w:rsidRPr="00F61D49" w:rsidRDefault="004F711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31,496</w:t>
            </w:r>
          </w:p>
        </w:tc>
        <w:tc>
          <w:tcPr>
            <w:tcW w:w="1286" w:type="dxa"/>
          </w:tcPr>
          <w:p w14:paraId="7D14369F" w14:textId="027F96AE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79%</w:t>
            </w:r>
          </w:p>
        </w:tc>
        <w:tc>
          <w:tcPr>
            <w:tcW w:w="1650" w:type="dxa"/>
          </w:tcPr>
          <w:p w14:paraId="0530B0D8" w14:textId="28F99173" w:rsidR="00713FB7" w:rsidRPr="00F61D49" w:rsidRDefault="00FC051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09,766</w:t>
            </w:r>
          </w:p>
        </w:tc>
        <w:tc>
          <w:tcPr>
            <w:tcW w:w="1259" w:type="dxa"/>
          </w:tcPr>
          <w:p w14:paraId="1E8177F1" w14:textId="2D63F36C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6.49%</w:t>
            </w:r>
          </w:p>
        </w:tc>
        <w:tc>
          <w:tcPr>
            <w:tcW w:w="1296" w:type="dxa"/>
          </w:tcPr>
          <w:p w14:paraId="43084E0E" w14:textId="040B13A6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541,262</w:t>
            </w:r>
          </w:p>
        </w:tc>
        <w:tc>
          <w:tcPr>
            <w:tcW w:w="1190" w:type="dxa"/>
          </w:tcPr>
          <w:p w14:paraId="3A9FF3D5" w14:textId="432A01B9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5.13%</w:t>
            </w:r>
          </w:p>
        </w:tc>
      </w:tr>
      <w:tr w:rsidR="00713FB7" w:rsidRPr="002D4A2C" w14:paraId="4C7757AA" w14:textId="39076EE7" w:rsidTr="00713FB7">
        <w:tc>
          <w:tcPr>
            <w:tcW w:w="2484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00249917" w:rsidR="00713FB7" w:rsidRPr="00F61D49" w:rsidRDefault="004F7110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73,947</w:t>
            </w:r>
          </w:p>
        </w:tc>
        <w:tc>
          <w:tcPr>
            <w:tcW w:w="1286" w:type="dxa"/>
          </w:tcPr>
          <w:p w14:paraId="35EC9CFE" w14:textId="267FF9FA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.47%</w:t>
            </w:r>
          </w:p>
        </w:tc>
        <w:tc>
          <w:tcPr>
            <w:tcW w:w="1650" w:type="dxa"/>
          </w:tcPr>
          <w:p w14:paraId="0378CDAF" w14:textId="0EBA90DE" w:rsidR="00713FB7" w:rsidRPr="00F61D49" w:rsidRDefault="00247A6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00,217</w:t>
            </w:r>
          </w:p>
        </w:tc>
        <w:tc>
          <w:tcPr>
            <w:tcW w:w="1259" w:type="dxa"/>
          </w:tcPr>
          <w:p w14:paraId="0B0D67B4" w14:textId="09A66F9D" w:rsidR="00713FB7" w:rsidRPr="00F61D49" w:rsidRDefault="004A41C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6.14%</w:t>
            </w:r>
          </w:p>
        </w:tc>
        <w:tc>
          <w:tcPr>
            <w:tcW w:w="1296" w:type="dxa"/>
          </w:tcPr>
          <w:p w14:paraId="1C802D17" w14:textId="63763CA9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74,164</w:t>
            </w:r>
          </w:p>
        </w:tc>
        <w:tc>
          <w:tcPr>
            <w:tcW w:w="1190" w:type="dxa"/>
          </w:tcPr>
          <w:p w14:paraId="6D366609" w14:textId="2AD94965" w:rsidR="00713FB7" w:rsidRPr="00F61D49" w:rsidRDefault="003608EF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03%</w:t>
            </w:r>
          </w:p>
        </w:tc>
      </w:tr>
      <w:tr w:rsidR="00713FB7" w:rsidRPr="002D4A2C" w14:paraId="3D78EC4F" w14:textId="39318B60" w:rsidTr="00713FB7">
        <w:tc>
          <w:tcPr>
            <w:tcW w:w="2484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663C51B3" w:rsidR="00713FB7" w:rsidRPr="00F61D49" w:rsidRDefault="004F711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57,549</w:t>
            </w:r>
          </w:p>
        </w:tc>
        <w:tc>
          <w:tcPr>
            <w:tcW w:w="1286" w:type="dxa"/>
          </w:tcPr>
          <w:p w14:paraId="29F069D2" w14:textId="0DCA31B6" w:rsidR="00713FB7" w:rsidRPr="00F61D49" w:rsidRDefault="004A41C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4.20%</w:t>
            </w:r>
          </w:p>
        </w:tc>
        <w:tc>
          <w:tcPr>
            <w:tcW w:w="1650" w:type="dxa"/>
          </w:tcPr>
          <w:p w14:paraId="52BD2673" w14:textId="4517CD02" w:rsidR="00713FB7" w:rsidRPr="00F61D49" w:rsidRDefault="00247A6D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,549</w:t>
            </w:r>
          </w:p>
        </w:tc>
        <w:tc>
          <w:tcPr>
            <w:tcW w:w="1259" w:type="dxa"/>
          </w:tcPr>
          <w:p w14:paraId="7FACC1C1" w14:textId="3742FC50" w:rsidR="00713FB7" w:rsidRPr="00F61D49" w:rsidRDefault="004A41C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0.34%</w:t>
            </w:r>
          </w:p>
        </w:tc>
        <w:tc>
          <w:tcPr>
            <w:tcW w:w="1296" w:type="dxa"/>
          </w:tcPr>
          <w:p w14:paraId="6CF105B1" w14:textId="4789BA75" w:rsidR="00713FB7" w:rsidRPr="00F61D49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67,098</w:t>
            </w:r>
          </w:p>
        </w:tc>
        <w:tc>
          <w:tcPr>
            <w:tcW w:w="1190" w:type="dxa"/>
          </w:tcPr>
          <w:p w14:paraId="3CBCBAF7" w14:textId="0BE6D267" w:rsidR="00713FB7" w:rsidRPr="00F61D49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3.64%</w:t>
            </w:r>
          </w:p>
        </w:tc>
      </w:tr>
      <w:tr w:rsidR="00644813" w:rsidRPr="002D4A2C" w14:paraId="19C8AF66" w14:textId="77777777" w:rsidTr="00713FB7">
        <w:tc>
          <w:tcPr>
            <w:tcW w:w="2484" w:type="dxa"/>
          </w:tcPr>
          <w:p w14:paraId="0902CC48" w14:textId="7DD239E0" w:rsidR="00644813" w:rsidRPr="00096FE9" w:rsidRDefault="00644813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D009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User Ratio</w:t>
            </w:r>
            <w:r w:rsidR="004F711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: Apps/Portal/IVA</w:t>
            </w:r>
            <w:r w:rsidRPr="001D0097">
              <w:rPr>
                <w:rStyle w:val="FootnoteReference"/>
                <w:rFonts w:ascii="Times New Roman" w:hAnsi="Times New Roman" w:cs="Times New Roman"/>
                <w:color w:val="FF0000"/>
                <w:sz w:val="24"/>
                <w:szCs w:val="24"/>
              </w:rPr>
              <w:footnoteReference w:id="3"/>
            </w:r>
          </w:p>
        </w:tc>
        <w:tc>
          <w:tcPr>
            <w:tcW w:w="1630" w:type="dxa"/>
          </w:tcPr>
          <w:p w14:paraId="4B639CA1" w14:textId="576C1686" w:rsidR="00644813" w:rsidRPr="00F61D49" w:rsidRDefault="004F711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9.0%</w:t>
            </w:r>
          </w:p>
        </w:tc>
        <w:tc>
          <w:tcPr>
            <w:tcW w:w="1286" w:type="dxa"/>
          </w:tcPr>
          <w:p w14:paraId="477CA85A" w14:textId="44B4B5AD" w:rsidR="00644813" w:rsidRPr="00F61D49" w:rsidRDefault="004A41C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650" w:type="dxa"/>
          </w:tcPr>
          <w:p w14:paraId="145352B3" w14:textId="3E748CF2" w:rsidR="00644813" w:rsidRPr="00F61D49" w:rsidRDefault="00247A6D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4.92%</w:t>
            </w:r>
          </w:p>
        </w:tc>
        <w:tc>
          <w:tcPr>
            <w:tcW w:w="1259" w:type="dxa"/>
          </w:tcPr>
          <w:p w14:paraId="5B9853E0" w14:textId="6985BF3E" w:rsidR="00644813" w:rsidRPr="00F61D49" w:rsidRDefault="004A41C2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296" w:type="dxa"/>
          </w:tcPr>
          <w:p w14:paraId="7DD690B6" w14:textId="0FE9E5CE" w:rsidR="00644813" w:rsidRPr="00F61D49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90" w:type="dxa"/>
          </w:tcPr>
          <w:p w14:paraId="2B7A9C3E" w14:textId="279BC246" w:rsidR="00644813" w:rsidRPr="00F61D49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34767DF8" w:rsidR="00CD3C4A" w:rsidRPr="003825E3" w:rsidRDefault="004F7110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June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5835F345" w:rsidR="00CD3C4A" w:rsidRPr="003825E3" w:rsidRDefault="004F7110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June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3AD51496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9246D">
              <w:rPr>
                <w:rFonts w:ascii="Times New Roman" w:hAnsi="Times New Roman" w:cs="Times New Roman"/>
                <w:sz w:val="24"/>
                <w:szCs w:val="24"/>
              </w:rPr>
              <w:t>2.52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49597A9F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781FB5" w:rsidRPr="00F61D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F7110" w:rsidRPr="00F61D49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4D301DAB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4.</w:t>
            </w:r>
            <w:r w:rsidR="00247A6D" w:rsidRPr="00F61D49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4243B389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4.</w:t>
            </w:r>
            <w:r w:rsidR="00247A6D" w:rsidRPr="00F61D49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09805844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65" w:type="dxa"/>
          </w:tcPr>
          <w:p w14:paraId="60D59786" w14:textId="6AB02F58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F7110" w:rsidRPr="00F61D49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620" w:type="dxa"/>
          </w:tcPr>
          <w:p w14:paraId="7D22DFEB" w14:textId="31741414" w:rsidR="00713FB7" w:rsidRPr="00F61D49" w:rsidRDefault="00247A6D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2F9F734A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.08%</w:t>
            </w:r>
          </w:p>
        </w:tc>
        <w:tc>
          <w:tcPr>
            <w:tcW w:w="1620" w:type="dxa"/>
          </w:tcPr>
          <w:p w14:paraId="5C8815B3" w14:textId="3BFEF158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47A6D" w:rsidRPr="00F61D4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F61D49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5F0171CC" w:rsidR="00577CD3" w:rsidRPr="003825E3" w:rsidRDefault="004315E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4F711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une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3EAD3ACB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4F711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une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7279C9FE" w:rsidR="00713FB7" w:rsidRPr="00F61D49" w:rsidRDefault="004F711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8,750</w:t>
            </w:r>
          </w:p>
        </w:tc>
        <w:tc>
          <w:tcPr>
            <w:tcW w:w="1337" w:type="dxa"/>
          </w:tcPr>
          <w:p w14:paraId="4E1B801A" w14:textId="19CB7CAA" w:rsidR="00713FB7" w:rsidRPr="00F61D49" w:rsidRDefault="004A41C2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-26.26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644E5C9E" w:rsidR="00713FB7" w:rsidRPr="00F61D49" w:rsidRDefault="00247A6D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0,843</w:t>
            </w:r>
          </w:p>
        </w:tc>
        <w:tc>
          <w:tcPr>
            <w:tcW w:w="1291" w:type="dxa"/>
          </w:tcPr>
          <w:p w14:paraId="788AEF5C" w14:textId="494091D4" w:rsidR="00713FB7" w:rsidRPr="00F61D49" w:rsidRDefault="004A41C2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6.78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650C3095" w:rsidR="00713FB7" w:rsidRPr="00F61D49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0:</w:t>
            </w:r>
            <w:r w:rsidR="004F7110" w:rsidRPr="00F61D49">
              <w:rPr>
                <w:rFonts w:ascii="Times New Roman" w:hAnsi="Times New Roman" w:cs="Times New Roman"/>
                <w:sz w:val="24"/>
                <w:szCs w:val="24"/>
              </w:rPr>
              <w:t>05:54</w:t>
            </w:r>
          </w:p>
        </w:tc>
        <w:tc>
          <w:tcPr>
            <w:tcW w:w="1337" w:type="dxa"/>
          </w:tcPr>
          <w:p w14:paraId="09FC730D" w14:textId="425C39E0" w:rsidR="00713FB7" w:rsidRPr="00F61D49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4F7110" w:rsidRPr="00F61D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:33</w:t>
            </w:r>
          </w:p>
        </w:tc>
        <w:tc>
          <w:tcPr>
            <w:tcW w:w="1410" w:type="dxa"/>
          </w:tcPr>
          <w:p w14:paraId="048D38D7" w14:textId="1BD5F9D6" w:rsidR="00713FB7" w:rsidRPr="00F61D49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247A6D" w:rsidRPr="00F61D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30</w:t>
            </w:r>
          </w:p>
        </w:tc>
        <w:tc>
          <w:tcPr>
            <w:tcW w:w="1291" w:type="dxa"/>
          </w:tcPr>
          <w:p w14:paraId="61EF418E" w14:textId="65B51956" w:rsidR="00713FB7" w:rsidRPr="00F61D49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247A6D" w:rsidRPr="00F61D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:00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1543" w:type="dxa"/>
          </w:tcPr>
          <w:p w14:paraId="703A7078" w14:textId="2EC869E2" w:rsidR="00713FB7" w:rsidRPr="00F61D49" w:rsidRDefault="00970E7A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7.72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05FE7837" w:rsidR="00713FB7" w:rsidRPr="00F61D49" w:rsidRDefault="00970E7A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3.50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122F31A0" w:rsidR="00713FB7" w:rsidRPr="00F61D49" w:rsidRDefault="00247A6D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.04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68B87930" w:rsidR="00713FB7" w:rsidRPr="00F61D49" w:rsidRDefault="00247A6D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.47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62F76000" w:rsidR="00713FB7" w:rsidRPr="00F61D49" w:rsidRDefault="00970E7A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42.73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5BA57FAB" w14:textId="6E41E89D" w:rsidR="00713FB7" w:rsidRPr="00F61D49" w:rsidRDefault="005F7CA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70E7A" w:rsidRPr="00F61D4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785282BB" w:rsidR="00713FB7" w:rsidRPr="00F61D49" w:rsidRDefault="00247A6D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86.24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67BEAEED" w:rsidR="00713FB7" w:rsidRPr="00F61D49" w:rsidRDefault="00247A6D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77.98</w:t>
            </w:r>
            <w:r w:rsidR="00713FB7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3"/>
        <w:gridCol w:w="1759"/>
        <w:gridCol w:w="1123"/>
        <w:gridCol w:w="1805"/>
        <w:gridCol w:w="1768"/>
        <w:gridCol w:w="1822"/>
      </w:tblGrid>
      <w:tr w:rsidR="00E1432B" w:rsidRPr="002D4A2C" w14:paraId="7A58DEC2" w14:textId="77777777" w:rsidTr="003825E3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06EB94C7" w14:textId="0B37E2CB" w:rsidR="00E1432B" w:rsidRPr="00E1432B" w:rsidRDefault="004F711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</w:t>
            </w:r>
            <w:r w:rsidR="00E1432B"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June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768" w:type="dxa"/>
            <w:shd w:val="clear" w:color="auto" w:fill="002060"/>
          </w:tcPr>
          <w:p w14:paraId="46BB0458" w14:textId="3401370F" w:rsidR="00E1432B" w:rsidRPr="00E1432B" w:rsidRDefault="004F711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</w:t>
            </w:r>
            <w:r w:rsidR="00E1432B"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June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22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3825E3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0BB4DA12" w:rsidR="00E1432B" w:rsidRPr="00F61D49" w:rsidRDefault="00970E7A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,064</w:t>
            </w:r>
          </w:p>
        </w:tc>
        <w:tc>
          <w:tcPr>
            <w:tcW w:w="1123" w:type="dxa"/>
          </w:tcPr>
          <w:p w14:paraId="00A68B15" w14:textId="616045B2" w:rsidR="00E1432B" w:rsidRPr="00F61D49" w:rsidRDefault="004A41C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5.20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6956ED06" w:rsidR="00E1432B" w:rsidRPr="00F61D49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47A6D" w:rsidRPr="00F61D49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768" w:type="dxa"/>
          </w:tcPr>
          <w:p w14:paraId="6C8C6EA0" w14:textId="0591AEA4" w:rsidR="00E1432B" w:rsidRPr="00F61D49" w:rsidRDefault="004A41C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-9.77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22" w:type="dxa"/>
          </w:tcPr>
          <w:p w14:paraId="664CF67E" w14:textId="7D985E79" w:rsidR="00E1432B" w:rsidRPr="002D4A2C" w:rsidRDefault="007E373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6</w:t>
            </w:r>
          </w:p>
        </w:tc>
      </w:tr>
      <w:bookmarkEnd w:id="6"/>
      <w:bookmarkEnd w:id="7"/>
      <w:tr w:rsidR="00E1432B" w:rsidRPr="002D4A2C" w14:paraId="67A0EACB" w14:textId="77777777" w:rsidTr="003825E3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768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22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270"/>
        <w:gridCol w:w="1605"/>
        <w:gridCol w:w="1256"/>
        <w:gridCol w:w="1563"/>
      </w:tblGrid>
      <w:tr w:rsidR="00577CD3" w:rsidRPr="002D4A2C" w14:paraId="2CA3D089" w14:textId="0D15F9E1" w:rsidTr="003825E3">
        <w:trPr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270" w:type="dxa"/>
            <w:shd w:val="clear" w:color="auto" w:fill="002060"/>
          </w:tcPr>
          <w:p w14:paraId="5F7CEEAB" w14:textId="45B1E5A9" w:rsidR="00577CD3" w:rsidRPr="003825E3" w:rsidRDefault="004F7110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June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56" w:type="dxa"/>
            <w:shd w:val="clear" w:color="auto" w:fill="002060"/>
          </w:tcPr>
          <w:p w14:paraId="0DD61AAB" w14:textId="251AFF06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4F7110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une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563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4315ED">
        <w:trPr>
          <w:trHeight w:val="611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1A99C1D6" w:rsidR="00577CD3" w:rsidRPr="00F61D49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70E7A" w:rsidRPr="00F61D49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270" w:type="dxa"/>
          </w:tcPr>
          <w:p w14:paraId="64248907" w14:textId="5B8B5073" w:rsidR="00577CD3" w:rsidRPr="00F61D49" w:rsidRDefault="00161579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4A41C2" w:rsidRPr="00F61D49">
              <w:rPr>
                <w:rFonts w:ascii="Times New Roman" w:hAnsi="Times New Roman" w:cs="Times New Roman"/>
                <w:sz w:val="24"/>
                <w:szCs w:val="24"/>
              </w:rPr>
              <w:t>1.10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74A68BB3" w:rsidR="00577CD3" w:rsidRPr="00F61D49" w:rsidRDefault="00E1432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47A6D" w:rsidRPr="00F61D49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256" w:type="dxa"/>
          </w:tcPr>
          <w:p w14:paraId="658173FA" w14:textId="7F613434" w:rsidR="00577CD3" w:rsidRPr="00F61D49" w:rsidRDefault="004A41C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-8.55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A1309F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69F87080" w:rsidR="00577CD3" w:rsidRPr="00F61D49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970E7A" w:rsidRPr="00F61D4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4198DAE0" w14:textId="08E2A0F2" w:rsidR="00577CD3" w:rsidRPr="00F61D49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970E7A" w:rsidRPr="00F61D4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0E16FC31" w14:textId="1ABC5DEB" w:rsidR="00577CD3" w:rsidRPr="00D938A5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8A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1309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D938A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564B77C" w14:textId="3FE74A88" w:rsidR="00577CD3" w:rsidRPr="00D938A5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8A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D938A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D938A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E1432B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3D102900" w:rsidR="00577CD3" w:rsidRPr="00F61D49" w:rsidRDefault="00970E7A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38.72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FDDEC2" w14:textId="1496F478" w:rsidR="00577CD3" w:rsidRPr="00F61D49" w:rsidRDefault="00970E7A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29.78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4BD3EA38" w:rsidR="00577CD3" w:rsidRPr="00F61D49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247A6D" w:rsidRPr="00F61D4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3100871F" w14:textId="21CB988F" w:rsidR="00577CD3" w:rsidRPr="00F61D49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247A6D" w:rsidRPr="00F61D4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4315ED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5BC24EE1" w:rsidR="00577CD3" w:rsidRPr="00F61D49" w:rsidRDefault="005F7C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70E7A" w:rsidRPr="00F61D49">
              <w:rPr>
                <w:rFonts w:ascii="Times New Roman" w:hAnsi="Times New Roman" w:cs="Times New Roman"/>
                <w:sz w:val="24"/>
                <w:szCs w:val="24"/>
              </w:rPr>
              <w:t>1.99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10078B64" w14:textId="367C8079" w:rsidR="00577CD3" w:rsidRPr="00F61D49" w:rsidRDefault="00B00418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5.</w:t>
            </w:r>
            <w:r w:rsidR="00970E7A" w:rsidRPr="00F61D49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F61D49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256" w:type="dxa"/>
          </w:tcPr>
          <w:p w14:paraId="319F7049" w14:textId="6EAE7C31" w:rsidR="00577CD3" w:rsidRPr="00F61D49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63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4315ED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F61D49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5DCE4" w:themeFill="text2" w:themeFillTint="33"/>
          </w:tcPr>
          <w:p w14:paraId="09788CE9" w14:textId="12100711" w:rsidR="00577CD3" w:rsidRPr="00F61D49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1D49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970E7A" w:rsidRPr="00F61D49">
              <w:rPr>
                <w:rFonts w:ascii="Times New Roman" w:hAnsi="Times New Roman" w:cs="Times New Roman"/>
                <w:sz w:val="18"/>
                <w:szCs w:val="18"/>
              </w:rPr>
              <w:t>June</w:t>
            </w:r>
            <w:r w:rsidR="007E361F" w:rsidRPr="00F61D49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F61D49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D5DCE4" w:themeFill="text2" w:themeFillTint="33"/>
          </w:tcPr>
          <w:p w14:paraId="1DFEDEEB" w14:textId="0D45CCE0" w:rsidR="00577CD3" w:rsidRPr="00F61D49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1D49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970E7A" w:rsidRPr="00F61D49">
              <w:rPr>
                <w:rFonts w:ascii="Times New Roman" w:hAnsi="Times New Roman" w:cs="Times New Roman"/>
                <w:sz w:val="18"/>
                <w:szCs w:val="18"/>
              </w:rPr>
              <w:t>June</w:t>
            </w:r>
            <w:r w:rsidR="007E361F" w:rsidRPr="00F61D49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563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4315ED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</w:tcPr>
          <w:p w14:paraId="0E8AA4EA" w14:textId="38694579" w:rsidR="00577CD3" w:rsidRPr="00F61D49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70E7A" w:rsidRPr="00F61D49">
              <w:rPr>
                <w:rFonts w:ascii="Times New Roman" w:hAnsi="Times New Roman" w:cs="Times New Roman"/>
                <w:sz w:val="24"/>
                <w:szCs w:val="24"/>
              </w:rPr>
              <w:t>4.71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928325" w14:textId="68DB004D" w:rsidR="00577CD3" w:rsidRPr="00F61D49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D69BB" w:rsidRPr="00F61D4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70E7A" w:rsidRPr="00F61D49"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650F2742" w:rsidR="00577CD3" w:rsidRPr="00F61D49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63F15" w:rsidRPr="00F61D49">
              <w:rPr>
                <w:rFonts w:ascii="Times New Roman" w:hAnsi="Times New Roman" w:cs="Times New Roman"/>
                <w:sz w:val="24"/>
                <w:szCs w:val="24"/>
              </w:rPr>
              <w:t>8.71</w:t>
            </w:r>
            <w:r w:rsidR="00E1432B"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2A2CD7B" w14:textId="02EFF3D4" w:rsidR="00577CD3" w:rsidRPr="00F61D49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63F15" w:rsidRPr="00F61D49">
              <w:rPr>
                <w:rFonts w:ascii="Times New Roman" w:hAnsi="Times New Roman" w:cs="Times New Roman"/>
                <w:sz w:val="24"/>
                <w:szCs w:val="24"/>
              </w:rPr>
              <w:t>6.19</w:t>
            </w: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371E2096" w14:textId="3A9C6904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298D9BE2">
            <wp:extent cx="6267450" cy="4385310"/>
            <wp:effectExtent l="0" t="0" r="0" b="15240"/>
            <wp:docPr id="3" name="Chart 3" descr="MART&#10;Other: 0.00%&#10;Vendor Early Arrival: 0.80%&#10;Vendor No Show: 20.10%&#10;Positive Feedback: 0.00%&#10;Member Behavior (Including member no show): 4.15%&#10;Wheelchair Securement Complaints: 0.48%&#10;Broker Complaints: 0.32%&#10;Call Center Staff Complaints: 0.00%&#10;Dispatch Complaints: 3.19%&#10;Missed Appointments Complaints: 24.56%&#10;On-Time Performance (OTP) Complaints: 31.90%&#10;Driver Complaints: 8.13%&#10;Vehicle Complaints: 2.55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697E139D">
            <wp:extent cx="6248400" cy="4199890"/>
            <wp:effectExtent l="0" t="0" r="0" b="0"/>
            <wp:docPr id="2" name="Chart 2" descr="GATRA:&#10;Other: 0.00%&#10;Vendor Early Arrival: 0.00%&#10;Vendor No Show: 25.23%&#10;Positive Feedback: 0.00%&#10;Member Behavior (Including Member No-Show): 0.00%&#10;Wheelchair Securement Complaints: 2.00%&#10;Broker Complaints: 0.00%&#10;Call Center Staff Complaints: 0.00%&#10;Dispatch Complaints: 6.54%&#10;Missed Appointment Complaints: 0.00%&#10;On-Time Performance Complaints: 42.99%&#10;Driver Complaints: 17.76%&#10;Vehicle Complaints: 5.61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DC817" w14:textId="77777777" w:rsidR="00490B50" w:rsidRDefault="00490B50" w:rsidP="00F6563C">
      <w:pPr>
        <w:spacing w:after="0" w:line="240" w:lineRule="auto"/>
      </w:pPr>
      <w:r>
        <w:separator/>
      </w:r>
    </w:p>
  </w:endnote>
  <w:endnote w:type="continuationSeparator" w:id="0">
    <w:p w14:paraId="585DE9B2" w14:textId="77777777" w:rsidR="00490B50" w:rsidRDefault="00490B50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883155" w14:textId="77777777" w:rsidR="00490B50" w:rsidRDefault="00490B50" w:rsidP="00F6563C">
      <w:pPr>
        <w:spacing w:after="0" w:line="240" w:lineRule="auto"/>
      </w:pPr>
      <w:r>
        <w:separator/>
      </w:r>
    </w:p>
  </w:footnote>
  <w:footnote w:type="continuationSeparator" w:id="0">
    <w:p w14:paraId="3E9A099D" w14:textId="77777777" w:rsidR="00490B50" w:rsidRDefault="00490B50" w:rsidP="00F6563C">
      <w:pPr>
        <w:spacing w:after="0" w:line="240" w:lineRule="auto"/>
      </w:pPr>
      <w:r>
        <w:continuationSeparator/>
      </w:r>
    </w:p>
  </w:footnote>
  <w:footnote w:id="1">
    <w:p w14:paraId="5277C1CC" w14:textId="14B5E057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</w:t>
      </w:r>
      <w:r w:rsidR="001D0097">
        <w:rPr>
          <w:rFonts w:ascii="Times New Roman" w:hAnsi="Times New Roman" w:cs="Times New Roman"/>
          <w:sz w:val="18"/>
          <w:szCs w:val="18"/>
        </w:rPr>
        <w:t>the Enhanced Chair Car (ECC</w:t>
      </w:r>
      <w:r w:rsidRPr="00014C24">
        <w:rPr>
          <w:rFonts w:ascii="Times New Roman" w:hAnsi="Times New Roman" w:cs="Times New Roman"/>
          <w:sz w:val="18"/>
          <w:szCs w:val="18"/>
        </w:rPr>
        <w:t xml:space="preserve">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2DDFE315" w14:textId="4BE208D0" w:rsidR="00644813" w:rsidRPr="001D0097" w:rsidRDefault="00644813" w:rsidP="00644813">
      <w:pPr>
        <w:pStyle w:val="FootnoteText"/>
        <w:rPr>
          <w:rFonts w:ascii="Times New Roman" w:hAnsi="Times New Roman" w:cs="Times New Roman"/>
          <w:color w:val="FF0000"/>
          <w:sz w:val="18"/>
          <w:szCs w:val="18"/>
        </w:rPr>
      </w:pPr>
      <w:r w:rsidRPr="00644813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644813">
        <w:rPr>
          <w:rFonts w:ascii="Times New Roman" w:hAnsi="Times New Roman" w:cs="Times New Roman"/>
          <w:sz w:val="18"/>
          <w:szCs w:val="18"/>
        </w:rPr>
        <w:t xml:space="preserve"> </w:t>
      </w:r>
      <w:r w:rsidR="008E498B" w:rsidRPr="00695165">
        <w:rPr>
          <w:rFonts w:ascii="Times New Roman" w:hAnsi="Times New Roman" w:cs="Times New Roman"/>
          <w:color w:val="FF0000"/>
          <w:sz w:val="18"/>
          <w:szCs w:val="18"/>
        </w:rPr>
        <w:t>Th</w:t>
      </w:r>
      <w:r w:rsidR="008E498B">
        <w:rPr>
          <w:rFonts w:ascii="Times New Roman" w:hAnsi="Times New Roman" w:cs="Times New Roman"/>
          <w:color w:val="FF0000"/>
          <w:sz w:val="18"/>
          <w:szCs w:val="18"/>
        </w:rPr>
        <w:t>e unique number of PT1 service recipients using the apps, portal, or IV</w:t>
      </w:r>
      <w:r w:rsidR="00C679C0">
        <w:rPr>
          <w:rFonts w:ascii="Times New Roman" w:hAnsi="Times New Roman" w:cs="Times New Roman"/>
          <w:color w:val="FF0000"/>
          <w:sz w:val="18"/>
          <w:szCs w:val="18"/>
        </w:rPr>
        <w:t>A</w:t>
      </w:r>
      <w:r w:rsidR="008E498B">
        <w:rPr>
          <w:rFonts w:ascii="Times New Roman" w:hAnsi="Times New Roman" w:cs="Times New Roman"/>
          <w:color w:val="FF0000"/>
          <w:sz w:val="18"/>
          <w:szCs w:val="18"/>
        </w:rPr>
        <w:t xml:space="preserve"> in a month divided by the total number of active PT1 service recipients for that month.</w:t>
      </w:r>
    </w:p>
    <w:p w14:paraId="6D23EC4D" w14:textId="01177918" w:rsidR="00644813" w:rsidRPr="001D0097" w:rsidRDefault="00644813">
      <w:pPr>
        <w:pStyle w:val="FootnoteText"/>
        <w:rPr>
          <w:color w:val="FF0000"/>
        </w:rPr>
      </w:pPr>
      <w:r w:rsidRPr="001D0097">
        <w:rPr>
          <w:color w:val="FF0000"/>
        </w:rPr>
        <w:t xml:space="preserve">   </w:t>
      </w:r>
    </w:p>
  </w:footnote>
  <w:footnote w:id="4">
    <w:p w14:paraId="3FE06ED7" w14:textId="0D7A51F2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</w:t>
      </w:r>
      <w:r w:rsidR="00970E7A" w:rsidRPr="00014C24">
        <w:rPr>
          <w:rFonts w:ascii="Times New Roman" w:hAnsi="Times New Roman" w:cs="Times New Roman"/>
          <w:sz w:val="18"/>
          <w:szCs w:val="18"/>
        </w:rPr>
        <w:t>completed</w:t>
      </w:r>
    </w:p>
  </w:footnote>
  <w:footnote w:id="5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5311CDC6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5.79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>
        <w:rPr>
          <w:rFonts w:ascii="Times New Roman" w:hAnsi="Times New Roman" w:cs="Times New Roman"/>
          <w:sz w:val="18"/>
          <w:szCs w:val="18"/>
        </w:rPr>
        <w:t>6.55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6A50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5312D"/>
    <w:rsid w:val="00053FA6"/>
    <w:rsid w:val="00056B8E"/>
    <w:rsid w:val="00060316"/>
    <w:rsid w:val="00061A24"/>
    <w:rsid w:val="00070CA0"/>
    <w:rsid w:val="00072750"/>
    <w:rsid w:val="00073733"/>
    <w:rsid w:val="00074AC8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D4A9F"/>
    <w:rsid w:val="000D656A"/>
    <w:rsid w:val="000E15C4"/>
    <w:rsid w:val="000E1C1E"/>
    <w:rsid w:val="000E3639"/>
    <w:rsid w:val="000E412E"/>
    <w:rsid w:val="000E47A9"/>
    <w:rsid w:val="000E47DF"/>
    <w:rsid w:val="000F0DC3"/>
    <w:rsid w:val="000F0F75"/>
    <w:rsid w:val="000F4D78"/>
    <w:rsid w:val="000F4E97"/>
    <w:rsid w:val="000F5205"/>
    <w:rsid w:val="000F74C6"/>
    <w:rsid w:val="001002B7"/>
    <w:rsid w:val="00100C8A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634E"/>
    <w:rsid w:val="00160416"/>
    <w:rsid w:val="00161579"/>
    <w:rsid w:val="00162198"/>
    <w:rsid w:val="00163F15"/>
    <w:rsid w:val="00164930"/>
    <w:rsid w:val="00167368"/>
    <w:rsid w:val="00171324"/>
    <w:rsid w:val="001748F5"/>
    <w:rsid w:val="00174F4E"/>
    <w:rsid w:val="001752C2"/>
    <w:rsid w:val="00176B86"/>
    <w:rsid w:val="00180516"/>
    <w:rsid w:val="001820F5"/>
    <w:rsid w:val="001825E2"/>
    <w:rsid w:val="00186B95"/>
    <w:rsid w:val="00187CFA"/>
    <w:rsid w:val="00190E5D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45BF"/>
    <w:rsid w:val="001C6D19"/>
    <w:rsid w:val="001D0097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6583"/>
    <w:rsid w:val="00227267"/>
    <w:rsid w:val="00227FCE"/>
    <w:rsid w:val="00230695"/>
    <w:rsid w:val="00231122"/>
    <w:rsid w:val="0023304F"/>
    <w:rsid w:val="00233EE0"/>
    <w:rsid w:val="00233F98"/>
    <w:rsid w:val="00235BBA"/>
    <w:rsid w:val="0023698B"/>
    <w:rsid w:val="00237692"/>
    <w:rsid w:val="00237F9C"/>
    <w:rsid w:val="00241DF6"/>
    <w:rsid w:val="002429E1"/>
    <w:rsid w:val="00246004"/>
    <w:rsid w:val="00247173"/>
    <w:rsid w:val="00247A6D"/>
    <w:rsid w:val="00247E4C"/>
    <w:rsid w:val="00251808"/>
    <w:rsid w:val="00252084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22"/>
    <w:rsid w:val="002A5A58"/>
    <w:rsid w:val="002A6F50"/>
    <w:rsid w:val="002A7213"/>
    <w:rsid w:val="002A7AAD"/>
    <w:rsid w:val="002A7AFA"/>
    <w:rsid w:val="002B0341"/>
    <w:rsid w:val="002B1D56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47539"/>
    <w:rsid w:val="003518E4"/>
    <w:rsid w:val="00353245"/>
    <w:rsid w:val="00353882"/>
    <w:rsid w:val="00354EB0"/>
    <w:rsid w:val="003603CB"/>
    <w:rsid w:val="003608EF"/>
    <w:rsid w:val="00362BA0"/>
    <w:rsid w:val="00364ADF"/>
    <w:rsid w:val="003653C1"/>
    <w:rsid w:val="003658BF"/>
    <w:rsid w:val="00370706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5EF8"/>
    <w:rsid w:val="003B7024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37BF"/>
    <w:rsid w:val="004158CF"/>
    <w:rsid w:val="004201DB"/>
    <w:rsid w:val="0042139C"/>
    <w:rsid w:val="00423A76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56A1"/>
    <w:rsid w:val="00445B6F"/>
    <w:rsid w:val="00445EB7"/>
    <w:rsid w:val="00452385"/>
    <w:rsid w:val="00453953"/>
    <w:rsid w:val="00460204"/>
    <w:rsid w:val="004618C1"/>
    <w:rsid w:val="0046598E"/>
    <w:rsid w:val="00467453"/>
    <w:rsid w:val="00467D1A"/>
    <w:rsid w:val="0047562A"/>
    <w:rsid w:val="004769CF"/>
    <w:rsid w:val="004770D9"/>
    <w:rsid w:val="00477852"/>
    <w:rsid w:val="0048153E"/>
    <w:rsid w:val="00485491"/>
    <w:rsid w:val="00485B87"/>
    <w:rsid w:val="00487158"/>
    <w:rsid w:val="00487833"/>
    <w:rsid w:val="00487CF7"/>
    <w:rsid w:val="004902F7"/>
    <w:rsid w:val="00490B50"/>
    <w:rsid w:val="00490E9E"/>
    <w:rsid w:val="004920AC"/>
    <w:rsid w:val="0049246D"/>
    <w:rsid w:val="0049531A"/>
    <w:rsid w:val="004976BC"/>
    <w:rsid w:val="004A0DCA"/>
    <w:rsid w:val="004A1244"/>
    <w:rsid w:val="004A39F3"/>
    <w:rsid w:val="004A418E"/>
    <w:rsid w:val="004A41C2"/>
    <w:rsid w:val="004A5219"/>
    <w:rsid w:val="004B1A6C"/>
    <w:rsid w:val="004B3B01"/>
    <w:rsid w:val="004B6F64"/>
    <w:rsid w:val="004C32B6"/>
    <w:rsid w:val="004C3D85"/>
    <w:rsid w:val="004C3F6A"/>
    <w:rsid w:val="004C6BCD"/>
    <w:rsid w:val="004C71E9"/>
    <w:rsid w:val="004D101C"/>
    <w:rsid w:val="004D4506"/>
    <w:rsid w:val="004D7E75"/>
    <w:rsid w:val="004E0E0B"/>
    <w:rsid w:val="004E2E35"/>
    <w:rsid w:val="004E440B"/>
    <w:rsid w:val="004E4A47"/>
    <w:rsid w:val="004E6029"/>
    <w:rsid w:val="004F27DC"/>
    <w:rsid w:val="004F3E35"/>
    <w:rsid w:val="004F5C39"/>
    <w:rsid w:val="004F7110"/>
    <w:rsid w:val="004F734C"/>
    <w:rsid w:val="004F7806"/>
    <w:rsid w:val="004F7C59"/>
    <w:rsid w:val="00501BFA"/>
    <w:rsid w:val="00501D41"/>
    <w:rsid w:val="005036BB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441B3"/>
    <w:rsid w:val="0054453B"/>
    <w:rsid w:val="00550539"/>
    <w:rsid w:val="005577C3"/>
    <w:rsid w:val="0056173E"/>
    <w:rsid w:val="00561B8B"/>
    <w:rsid w:val="00562A2A"/>
    <w:rsid w:val="00565D10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5BE6"/>
    <w:rsid w:val="005C62FF"/>
    <w:rsid w:val="005C77E3"/>
    <w:rsid w:val="005D03E2"/>
    <w:rsid w:val="005D0E6C"/>
    <w:rsid w:val="005D1BD2"/>
    <w:rsid w:val="005D284F"/>
    <w:rsid w:val="005D4D42"/>
    <w:rsid w:val="005D4DE7"/>
    <w:rsid w:val="005E14C9"/>
    <w:rsid w:val="005E1CF2"/>
    <w:rsid w:val="005E2489"/>
    <w:rsid w:val="005F07B5"/>
    <w:rsid w:val="005F1CAD"/>
    <w:rsid w:val="005F23E3"/>
    <w:rsid w:val="005F347F"/>
    <w:rsid w:val="005F38DC"/>
    <w:rsid w:val="005F4E6B"/>
    <w:rsid w:val="005F5A6F"/>
    <w:rsid w:val="005F62EE"/>
    <w:rsid w:val="005F78F4"/>
    <w:rsid w:val="005F7CAC"/>
    <w:rsid w:val="00600ADE"/>
    <w:rsid w:val="00602331"/>
    <w:rsid w:val="0060426B"/>
    <w:rsid w:val="00604E0B"/>
    <w:rsid w:val="00605809"/>
    <w:rsid w:val="00605A73"/>
    <w:rsid w:val="006062C0"/>
    <w:rsid w:val="00606E64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21624"/>
    <w:rsid w:val="00622792"/>
    <w:rsid w:val="006229BE"/>
    <w:rsid w:val="00623B4C"/>
    <w:rsid w:val="00624F95"/>
    <w:rsid w:val="00626DD5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4813"/>
    <w:rsid w:val="00644F45"/>
    <w:rsid w:val="0065047B"/>
    <w:rsid w:val="00650567"/>
    <w:rsid w:val="00653255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5165"/>
    <w:rsid w:val="0069602B"/>
    <w:rsid w:val="00696C1C"/>
    <w:rsid w:val="0069709F"/>
    <w:rsid w:val="006A04CB"/>
    <w:rsid w:val="006A07D7"/>
    <w:rsid w:val="006A1162"/>
    <w:rsid w:val="006A25A4"/>
    <w:rsid w:val="006A494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261C"/>
    <w:rsid w:val="006E32AB"/>
    <w:rsid w:val="006E59F8"/>
    <w:rsid w:val="006E5F13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5DE5"/>
    <w:rsid w:val="0070659D"/>
    <w:rsid w:val="00707CA5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6375F"/>
    <w:rsid w:val="00763979"/>
    <w:rsid w:val="00763E8B"/>
    <w:rsid w:val="00764477"/>
    <w:rsid w:val="007660CE"/>
    <w:rsid w:val="0076762E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7053"/>
    <w:rsid w:val="007908F8"/>
    <w:rsid w:val="00790A72"/>
    <w:rsid w:val="00794426"/>
    <w:rsid w:val="00795392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7773"/>
    <w:rsid w:val="007C1292"/>
    <w:rsid w:val="007C1E31"/>
    <w:rsid w:val="007C2C4D"/>
    <w:rsid w:val="007C379D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3738"/>
    <w:rsid w:val="007E5E4C"/>
    <w:rsid w:val="007E613B"/>
    <w:rsid w:val="007E65E5"/>
    <w:rsid w:val="007E6B90"/>
    <w:rsid w:val="007F24E5"/>
    <w:rsid w:val="00801B41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030"/>
    <w:rsid w:val="00850C43"/>
    <w:rsid w:val="00850F50"/>
    <w:rsid w:val="008528D7"/>
    <w:rsid w:val="008547B9"/>
    <w:rsid w:val="0085613B"/>
    <w:rsid w:val="00860B92"/>
    <w:rsid w:val="00860BFB"/>
    <w:rsid w:val="00861AD7"/>
    <w:rsid w:val="008621C7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17B6"/>
    <w:rsid w:val="008A5BCC"/>
    <w:rsid w:val="008A7970"/>
    <w:rsid w:val="008A7F0F"/>
    <w:rsid w:val="008B078C"/>
    <w:rsid w:val="008B4129"/>
    <w:rsid w:val="008B6781"/>
    <w:rsid w:val="008B7693"/>
    <w:rsid w:val="008C052E"/>
    <w:rsid w:val="008C1C7E"/>
    <w:rsid w:val="008C2986"/>
    <w:rsid w:val="008C34FB"/>
    <w:rsid w:val="008D0558"/>
    <w:rsid w:val="008D0CC3"/>
    <w:rsid w:val="008D17F3"/>
    <w:rsid w:val="008D38AB"/>
    <w:rsid w:val="008D3C79"/>
    <w:rsid w:val="008D50FC"/>
    <w:rsid w:val="008D6964"/>
    <w:rsid w:val="008D6D10"/>
    <w:rsid w:val="008E39C0"/>
    <w:rsid w:val="008E498B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11C49"/>
    <w:rsid w:val="00912C52"/>
    <w:rsid w:val="00912FE9"/>
    <w:rsid w:val="0091321E"/>
    <w:rsid w:val="009134D2"/>
    <w:rsid w:val="00913881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5B94"/>
    <w:rsid w:val="009668C0"/>
    <w:rsid w:val="00966FBE"/>
    <w:rsid w:val="00970E7A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A0F93"/>
    <w:rsid w:val="009A2627"/>
    <w:rsid w:val="009A6295"/>
    <w:rsid w:val="009A7D47"/>
    <w:rsid w:val="009B233F"/>
    <w:rsid w:val="009B3853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E1E2D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309F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7928"/>
    <w:rsid w:val="00A80963"/>
    <w:rsid w:val="00A80BF2"/>
    <w:rsid w:val="00A821EF"/>
    <w:rsid w:val="00A865D2"/>
    <w:rsid w:val="00A87432"/>
    <w:rsid w:val="00A87E40"/>
    <w:rsid w:val="00A91ADC"/>
    <w:rsid w:val="00A920FD"/>
    <w:rsid w:val="00A95BAC"/>
    <w:rsid w:val="00AA03FB"/>
    <w:rsid w:val="00AA292C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E1719"/>
    <w:rsid w:val="00AE236B"/>
    <w:rsid w:val="00AE41D4"/>
    <w:rsid w:val="00AE4C91"/>
    <w:rsid w:val="00AE6A49"/>
    <w:rsid w:val="00AF546C"/>
    <w:rsid w:val="00AF77BC"/>
    <w:rsid w:val="00AF7B21"/>
    <w:rsid w:val="00B00418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3AC7"/>
    <w:rsid w:val="00B6464B"/>
    <w:rsid w:val="00B649A4"/>
    <w:rsid w:val="00B65B39"/>
    <w:rsid w:val="00B70ACB"/>
    <w:rsid w:val="00B72088"/>
    <w:rsid w:val="00B7212C"/>
    <w:rsid w:val="00B7232E"/>
    <w:rsid w:val="00B7378B"/>
    <w:rsid w:val="00B75A3B"/>
    <w:rsid w:val="00B75AAE"/>
    <w:rsid w:val="00B76A3D"/>
    <w:rsid w:val="00B813A2"/>
    <w:rsid w:val="00B81A73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4FE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5C55"/>
    <w:rsid w:val="00BD6181"/>
    <w:rsid w:val="00BD660C"/>
    <w:rsid w:val="00BD7AB8"/>
    <w:rsid w:val="00BD7E40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5423"/>
    <w:rsid w:val="00C36581"/>
    <w:rsid w:val="00C40F3C"/>
    <w:rsid w:val="00C43400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57D4D"/>
    <w:rsid w:val="00C63290"/>
    <w:rsid w:val="00C6333A"/>
    <w:rsid w:val="00C659A5"/>
    <w:rsid w:val="00C6600E"/>
    <w:rsid w:val="00C669D5"/>
    <w:rsid w:val="00C66D17"/>
    <w:rsid w:val="00C67803"/>
    <w:rsid w:val="00C679C0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301E"/>
    <w:rsid w:val="00C851CF"/>
    <w:rsid w:val="00C90EFD"/>
    <w:rsid w:val="00C91F13"/>
    <w:rsid w:val="00C92317"/>
    <w:rsid w:val="00C92469"/>
    <w:rsid w:val="00C93413"/>
    <w:rsid w:val="00C93A50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8E3"/>
    <w:rsid w:val="00D04B6B"/>
    <w:rsid w:val="00D10B5F"/>
    <w:rsid w:val="00D119E0"/>
    <w:rsid w:val="00D12970"/>
    <w:rsid w:val="00D1339D"/>
    <w:rsid w:val="00D138E9"/>
    <w:rsid w:val="00D16842"/>
    <w:rsid w:val="00D176A7"/>
    <w:rsid w:val="00D2091A"/>
    <w:rsid w:val="00D21A56"/>
    <w:rsid w:val="00D2426D"/>
    <w:rsid w:val="00D2429F"/>
    <w:rsid w:val="00D25FE5"/>
    <w:rsid w:val="00D32B7F"/>
    <w:rsid w:val="00D3591B"/>
    <w:rsid w:val="00D359CA"/>
    <w:rsid w:val="00D35CCB"/>
    <w:rsid w:val="00D37269"/>
    <w:rsid w:val="00D40422"/>
    <w:rsid w:val="00D412EE"/>
    <w:rsid w:val="00D43C8D"/>
    <w:rsid w:val="00D457A7"/>
    <w:rsid w:val="00D45E3E"/>
    <w:rsid w:val="00D46799"/>
    <w:rsid w:val="00D46CF0"/>
    <w:rsid w:val="00D501D7"/>
    <w:rsid w:val="00D50D85"/>
    <w:rsid w:val="00D53B3A"/>
    <w:rsid w:val="00D57125"/>
    <w:rsid w:val="00D600CF"/>
    <w:rsid w:val="00D60B32"/>
    <w:rsid w:val="00D60B35"/>
    <w:rsid w:val="00D62FE0"/>
    <w:rsid w:val="00D63D59"/>
    <w:rsid w:val="00D63E11"/>
    <w:rsid w:val="00D65FA8"/>
    <w:rsid w:val="00D66402"/>
    <w:rsid w:val="00D72EAA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38A5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C0BE6"/>
    <w:rsid w:val="00DC1264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5BAA"/>
    <w:rsid w:val="00DE5C41"/>
    <w:rsid w:val="00DE63D7"/>
    <w:rsid w:val="00DE6E93"/>
    <w:rsid w:val="00DE7A7B"/>
    <w:rsid w:val="00DF0C0F"/>
    <w:rsid w:val="00DF41A6"/>
    <w:rsid w:val="00DF6A72"/>
    <w:rsid w:val="00E033EB"/>
    <w:rsid w:val="00E048D2"/>
    <w:rsid w:val="00E06398"/>
    <w:rsid w:val="00E064FF"/>
    <w:rsid w:val="00E06EA3"/>
    <w:rsid w:val="00E07090"/>
    <w:rsid w:val="00E078C5"/>
    <w:rsid w:val="00E0799A"/>
    <w:rsid w:val="00E106C4"/>
    <w:rsid w:val="00E13ACF"/>
    <w:rsid w:val="00E13DDE"/>
    <w:rsid w:val="00E13E86"/>
    <w:rsid w:val="00E13F06"/>
    <w:rsid w:val="00E13FDF"/>
    <w:rsid w:val="00E1432B"/>
    <w:rsid w:val="00E155FA"/>
    <w:rsid w:val="00E165CC"/>
    <w:rsid w:val="00E203BC"/>
    <w:rsid w:val="00E26FCF"/>
    <w:rsid w:val="00E4020B"/>
    <w:rsid w:val="00E4272C"/>
    <w:rsid w:val="00E44A53"/>
    <w:rsid w:val="00E451CE"/>
    <w:rsid w:val="00E46AED"/>
    <w:rsid w:val="00E4771C"/>
    <w:rsid w:val="00E512A3"/>
    <w:rsid w:val="00E51442"/>
    <w:rsid w:val="00E55102"/>
    <w:rsid w:val="00E55C29"/>
    <w:rsid w:val="00E55F71"/>
    <w:rsid w:val="00E56190"/>
    <w:rsid w:val="00E56388"/>
    <w:rsid w:val="00E6118A"/>
    <w:rsid w:val="00E63BB4"/>
    <w:rsid w:val="00E64650"/>
    <w:rsid w:val="00E65B27"/>
    <w:rsid w:val="00E705A1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2D07"/>
    <w:rsid w:val="00E83F17"/>
    <w:rsid w:val="00E841ED"/>
    <w:rsid w:val="00E84774"/>
    <w:rsid w:val="00E85F7F"/>
    <w:rsid w:val="00E902BA"/>
    <w:rsid w:val="00E91367"/>
    <w:rsid w:val="00E93B8E"/>
    <w:rsid w:val="00E93E81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43D4"/>
    <w:rsid w:val="00EC4EDF"/>
    <w:rsid w:val="00EC5AD8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27A7"/>
    <w:rsid w:val="00EF2C66"/>
    <w:rsid w:val="00EF332B"/>
    <w:rsid w:val="00EF3688"/>
    <w:rsid w:val="00EF5CA1"/>
    <w:rsid w:val="00F0073B"/>
    <w:rsid w:val="00F00FFF"/>
    <w:rsid w:val="00F02B88"/>
    <w:rsid w:val="00F0446D"/>
    <w:rsid w:val="00F04793"/>
    <w:rsid w:val="00F05527"/>
    <w:rsid w:val="00F0645F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55F1"/>
    <w:rsid w:val="00F465C5"/>
    <w:rsid w:val="00F506E5"/>
    <w:rsid w:val="00F520BC"/>
    <w:rsid w:val="00F5299D"/>
    <w:rsid w:val="00F56F61"/>
    <w:rsid w:val="00F576BB"/>
    <w:rsid w:val="00F57DD8"/>
    <w:rsid w:val="00F60D58"/>
    <w:rsid w:val="00F60FC8"/>
    <w:rsid w:val="00F61D49"/>
    <w:rsid w:val="00F61FC7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995"/>
    <w:rsid w:val="00FB5D6D"/>
    <w:rsid w:val="00FB6DCE"/>
    <w:rsid w:val="00FC0513"/>
    <w:rsid w:val="00FC2CE5"/>
    <w:rsid w:val="00FC46AF"/>
    <w:rsid w:val="00FC5F1D"/>
    <w:rsid w:val="00FC7738"/>
    <w:rsid w:val="00FD052E"/>
    <w:rsid w:val="00FD090E"/>
    <w:rsid w:val="00FD2D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5499999999999998E-2</c:v>
                </c:pt>
                <c:pt idx="1">
                  <c:v>8.1299999999999997E-2</c:v>
                </c:pt>
                <c:pt idx="2">
                  <c:v>0.31900000000000001</c:v>
                </c:pt>
                <c:pt idx="3">
                  <c:v>0.24560000000000001</c:v>
                </c:pt>
                <c:pt idx="4">
                  <c:v>3.1899999999999998E-2</c:v>
                </c:pt>
                <c:pt idx="5">
                  <c:v>0</c:v>
                </c:pt>
                <c:pt idx="6">
                  <c:v>3.2000000000000002E-3</c:v>
                </c:pt>
                <c:pt idx="7">
                  <c:v>4.7999999999999996E-3</c:v>
                </c:pt>
                <c:pt idx="8">
                  <c:v>4.1500000000000002E-2</c:v>
                </c:pt>
                <c:pt idx="9">
                  <c:v>0</c:v>
                </c:pt>
                <c:pt idx="10">
                  <c:v>0.20100000000000001</c:v>
                </c:pt>
                <c:pt idx="11">
                  <c:v>8.0000000000000002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5.6099999999999997E-2</c:v>
                </c:pt>
                <c:pt idx="1">
                  <c:v>0.17760000000000001</c:v>
                </c:pt>
                <c:pt idx="2">
                  <c:v>0.4299</c:v>
                </c:pt>
                <c:pt idx="3">
                  <c:v>0</c:v>
                </c:pt>
                <c:pt idx="4">
                  <c:v>6.54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1.8700000000000001E-2</c:v>
                </c:pt>
                <c:pt idx="8" formatCode="0%">
                  <c:v>0</c:v>
                </c:pt>
                <c:pt idx="9">
                  <c:v>0</c:v>
                </c:pt>
                <c:pt idx="10">
                  <c:v>0.25230000000000002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4</Words>
  <Characters>2012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9-10T17:47:00Z</dcterms:created>
  <dcterms:modified xsi:type="dcterms:W3CDTF">2025-09-10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